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OLIVIA SAM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LIV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M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04 South Fairview Avenue, Park Ridge, IL, USA Park Ridge, IL, USA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osamson79@att.net</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51761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w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6/201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udre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8/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yatt</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0/2020</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